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usha Katkam</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ush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tkam</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07 Highland Grove D Buffalo grov 6008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tkm.anu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727243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iy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4/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